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Employer's Name]</w:t>
      </w:r>
      <w:r>
        <w:br/>
      </w:r>
      <w:r>
        <w:t xml:space="preserve">[Company Name]</w:t>
      </w:r>
      <w:r>
        <w:br/>
      </w:r>
      <w:r>
        <w:t xml:space="preserve">[Company Address]</w:t>
      </w:r>
      <w:r>
        <w:br/>
      </w:r>
      <w:r>
        <w:t xml:space="preserve">Harare, Zimbabwe</w:t>
      </w:r>
    </w:p>
    <w:p>
      <w:pPr>
        <w:pStyle w:val="BodyText"/>
      </w:pPr>
      <w:r>
        <w:t xml:space="preserve">Dear Hiring Manager,</w:t>
      </w:r>
    </w:p>
    <w:p>
      <w:pPr>
        <w:pStyle w:val="BodyText"/>
      </w:pPr>
      <w:r>
        <w:t xml:space="preserve">I am writing to express my sincere interest in the Electrician position at your esteemed organization in Zimbabwe Harare. As a dedicated and skilled electrician with over [X years] of experience in electrical systems installation, maintenance, and repair, I am eager to contribute my expertise to support the growing infrastructure needs of this vibrant city. My passion for electrical work, combined with my commitment to safety and quality, aligns perfectly with the values of your company. I am confident that my technical proficiency and hands-on experience make me an ideal candidate for this role.</w:t>
      </w:r>
    </w:p>
    <w:p>
      <w:pPr>
        <w:pStyle w:val="BodyText"/>
      </w:pPr>
      <w:r>
        <w:t xml:space="preserve">Having worked in various capacities across Zimbabwe Harare, I have developed a deep understanding of the unique challenges and opportunities present in this dynamic urban environment. From residential wiring to complex commercial projects, I have consistently delivered reliable solutions that meet both local regulations and client expectations. My ability to adapt to diverse environments, whether working in bustling neighborhoods or remote areas of Harare, has allowed me to build a reputation for dependability and excellence.</w:t>
      </w:r>
    </w:p>
    <w:bookmarkStart w:id="20" w:name="professional-background-and-expertise"/>
    <w:p>
      <w:pPr>
        <w:pStyle w:val="Heading2"/>
      </w:pPr>
      <w:r>
        <w:t xml:space="preserve">Professional Background and Expertise</w:t>
      </w:r>
    </w:p>
    <w:p>
      <w:pPr>
        <w:pStyle w:val="FirstParagraph"/>
      </w:pPr>
      <w:r>
        <w:t xml:space="preserve">My journey as an electrician began [X years ago], when I completed my apprenticeship under the guidance of experienced professionals in Zimbabwe Harare. This foundational training equipped me with a comprehensive understanding of electrical systems, including low-voltage and high-voltage installations, circuit design, and troubleshooting. Over the years, I have expanded my skillset through continuous education and certifications in areas such as [specific certifications, e.g., "Electrical Safety Standards (ZES 160)"] and [additional relevant training]. These qualifications enable me to ensure that every project I undertake adheres to the highest standards of safety and efficiency.</w:t>
      </w:r>
    </w:p>
    <w:p>
      <w:pPr>
        <w:pStyle w:val="BodyText"/>
      </w:pPr>
      <w:r>
        <w:t xml:space="preserve">One of my most rewarding experiences was working on a large-scale residential development in Harare, where I oversaw the electrical infrastructure for over 200 units. This project required meticulous planning, coordination with engineers, and adherence to local building codes. My attention to detail and ability to manage timelines ensured that the project was completed ahead of schedule while maintaining compliance with Zimbabwean electrical regulations. This experience reinforced my belief that a skilled electrician is not only a technician but also a problem-solver who can navigate complex challenges.</w:t>
      </w:r>
    </w:p>
    <w:p>
      <w:pPr>
        <w:pStyle w:val="BodyText"/>
      </w:pPr>
      <w:r>
        <w:t xml:space="preserve">In addition to residential projects, I have extensive experience in commercial and industrial settings. For example, I recently collaborated with a manufacturing plant in Harare to upgrade their electrical systems, which significantly improved energy efficiency and reduced downtime. This project involved analyzing existing infrastructure, identifying areas for improvement, and implementing innovative solutions tailored to the client’s needs. The success of this initiative highlighted my ability to combine technical expertise with a customer-centric approach.</w:t>
      </w:r>
    </w:p>
    <w:bookmarkEnd w:id="20"/>
    <w:bookmarkStart w:id="21" w:name="why-zimbabwe-harare"/>
    <w:p>
      <w:pPr>
        <w:pStyle w:val="Heading2"/>
      </w:pPr>
      <w:r>
        <w:t xml:space="preserve">Why Zimbabwe Harare?</w:t>
      </w:r>
    </w:p>
    <w:p>
      <w:pPr>
        <w:pStyle w:val="FirstParagraph"/>
      </w:pPr>
      <w:r>
        <w:t xml:space="preserve">Zimbabwe Harare is a city on the move, with ongoing developments in housing, transportation, and renewable energy initiatives. As an electrician, I am particularly inspired by the opportunities to contribute to these advancements. The demand for reliable electrical services in Harare is growing rapidly, and I am eager to play a role in ensuring that both individuals and businesses have access to safe and efficient power solutions.</w:t>
      </w:r>
    </w:p>
    <w:p>
      <w:pPr>
        <w:pStyle w:val="BodyText"/>
      </w:pPr>
      <w:r>
        <w:t xml:space="preserve">What draws me specifically to your organization is your commitment to excellence and community engagement. I understand that your company has a strong track record of delivering high-quality electrical services while prioritizing the well-being of employees and clients alike. This aligns with my personal values, as I believe that every project should be approached with integrity, professionalism, and a focus on long-term sustainability.</w:t>
      </w:r>
    </w:p>
    <w:p>
      <w:pPr>
        <w:pStyle w:val="BodyText"/>
      </w:pPr>
      <w:r>
        <w:t xml:space="preserve">Moreover, working in Zimbabwe Harare has allowed me to build strong relationships within the local community. I have collaborated with various stakeholders, including local authorities and contractors, to ensure that electrical projects meet both technical and regulatory requirements. This experience has honed my communication skills and taught me the importance of cultural sensitivity when working in a diverse environment.</w:t>
      </w:r>
    </w:p>
    <w:bookmarkEnd w:id="21"/>
    <w:bookmarkStart w:id="22" w:name="why-me"/>
    <w:p>
      <w:pPr>
        <w:pStyle w:val="Heading2"/>
      </w:pPr>
      <w:r>
        <w:t xml:space="preserve">Why Me?</w:t>
      </w:r>
    </w:p>
    <w:p>
      <w:pPr>
        <w:pStyle w:val="FirstParagraph"/>
      </w:pPr>
      <w:r>
        <w:t xml:space="preserve">As an electrician, I bring more than just technical skills to the table. My proactive approach to problem-solving, combined with my ability to work independently or as part of a team, ensures that every project is executed smoothly. I am particularly proud of my ability to remain calm under pressure and deliver results even in challenging conditions—a trait that has proven invaluable in Harare’s fast-paced environment.</w:t>
      </w:r>
    </w:p>
    <w:p>
      <w:pPr>
        <w:pStyle w:val="BodyText"/>
      </w:pPr>
      <w:r>
        <w:t xml:space="preserve">My commitment to continuous learning keeps me at the forefront of industry trends and technologies. For instance, I have recently studied emerging practices in solar energy integration, which is gaining traction in Zimbabwe as a sustainable solution to power shortages. This knowledge enables me to offer innovative solutions that address both immediate needs and long-term goals.</w:t>
      </w:r>
    </w:p>
    <w:p>
      <w:pPr>
        <w:pStyle w:val="BodyText"/>
      </w:pPr>
      <w:r>
        <w:t xml:space="preserve">I am also deeply passionate about safety, which is the cornerstone of my work. I strictly follow all safety protocols, including proper use of personal protective equipment (PPE) and regular equipment inspections. In Harare, where power outages and aging infrastructure can pose risks, this dedication to safety is not just a requirement—it’s a responsibility.</w:t>
      </w:r>
    </w:p>
    <w:bookmarkEnd w:id="22"/>
    <w:bookmarkStart w:id="23" w:name="conclusion"/>
    <w:p>
      <w:pPr>
        <w:pStyle w:val="Heading2"/>
      </w:pPr>
      <w:r>
        <w:t xml:space="preserve">Conclusion</w:t>
      </w:r>
    </w:p>
    <w:p>
      <w:pPr>
        <w:pStyle w:val="FirstParagraph"/>
      </w:pPr>
      <w:r>
        <w:t xml:space="preserve">In conclusion, I am excited about the opportunity to join your team as an electrician in Zimbabwe Harare. My extensive experience, technical expertise, and unwavering commitment to quality make me a strong candidate for this role. I am eager to contribute my skills to support your company’s mission of providing exceptional electrical services while helping Harare continue its journey toward modernization and growth.</w:t>
      </w:r>
    </w:p>
    <w:p>
      <w:pPr>
        <w:pStyle w:val="BodyText"/>
      </w:pPr>
      <w:r>
        <w:t xml:space="preserve">Thank you for considering my application. I would welcome the chance to discuss how my background and aspirations align with your organization’s goals. Please feel free to contact me at [Your Phone Number] or [Your Email Address] at your earliest convenience. I look forward to the possibility of contributing to your team and making a meaningful impact in Zimbabwe Harar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Zimbabwe Harare</dc:title>
  <dc:creator/>
  <dc:language>en</dc:language>
  <cp:keywords/>
  <dcterms:created xsi:type="dcterms:W3CDTF">2026-07-21T08:24:10Z</dcterms:created>
  <dcterms:modified xsi:type="dcterms:W3CDTF">2026-07-21T08:24:10Z</dcterms:modified>
</cp:coreProperties>
</file>

<file path=docProps/custom.xml><?xml version="1.0" encoding="utf-8"?>
<Properties xmlns="http://schemas.openxmlformats.org/officeDocument/2006/custom-properties" xmlns:vt="http://schemas.openxmlformats.org/officeDocument/2006/docPropsVTypes"/>
</file>